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Bilkent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ımca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_lis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_lis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05A16A0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statement_lis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4949B8D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w:t>
      </w:r>
      <w:proofErr w:type="gramStart"/>
      <w:r w:rsidRPr="00B81279">
        <w:rPr>
          <w:rFonts w:ascii="Times New Roman" w:eastAsia="Times New Roman" w:hAnsi="Times New Roman" w:cs="Times New Roman"/>
          <w:color w:val="000000"/>
          <w:sz w:val="24"/>
          <w:szCs w:val="24"/>
        </w:rPr>
        <w:t>&gt;;</w:t>
      </w:r>
      <w:proofErr w:type="gramEnd"/>
      <w:r w:rsidRPr="00B81279">
        <w:rPr>
          <w:rFonts w:ascii="Times New Roman" w:eastAsia="Times New Roman" w:hAnsi="Times New Roman" w:cs="Times New Roman"/>
          <w:color w:val="000000"/>
          <w:sz w:val="24"/>
          <w:szCs w:val="24"/>
        </w:rPr>
        <w:t xml:space="preserve"> </w:t>
      </w:r>
    </w:p>
    <w:p w14:paraId="418F714C" w14:textId="1A5B6BB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2E00504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conditional&gt;</w:t>
      </w:r>
    </w:p>
    <w:p w14:paraId="0E683BFB" w14:textId="2C628A7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function_definition&gt;            </w:t>
      </w:r>
    </w:p>
    <w:p w14:paraId="4FD1B1F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void_return_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p>
    <w:p w14:paraId="53C51B93" w14:textId="5B65B6D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turn_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p>
    <w:p w14:paraId="25FFB37C"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4903A0B5" w14:textId="02BF579E"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ata_typ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6FF9664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AD4F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19077515" w14:textId="6B2B9AB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3658C2D8"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468F9156" w14:textId="02DABDF7"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hile_loop&gt; </w:t>
      </w:r>
    </w:p>
    <w:p w14:paraId="3E2EF1FC" w14:textId="35286B6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or_loop&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hile_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logical_expression&gt; RP LCB &lt;statement_lis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_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for_loop_expression&gt; RP LCB &lt;statement_list&gt; RCB</w:t>
      </w:r>
    </w:p>
    <w:p w14:paraId="0A24EAE6" w14:textId="74493C0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_loop_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 (TRUE | F; &lt;expression&gt;</w:t>
      </w:r>
    </w:p>
    <w:p w14:paraId="389183E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4A924F18" w14:textId="417D41C1"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4) Conditional Definition</w:t>
      </w:r>
    </w:p>
    <w:p w14:paraId="69F123E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conditional</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if&gt;</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logical_expression&gt; RP LCB &lt;statement_list&gt; RCB &lt;else&gt; </w:t>
      </w:r>
    </w:p>
    <w:p w14:paraId="6389838E" w14:textId="051D707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logical_expression&gt; RP LCB &lt;statement_list&gt; RCB</w:t>
      </w:r>
    </w:p>
    <w:p w14:paraId="2D88CAE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statement_list&gt; RCB</w:t>
      </w:r>
    </w:p>
    <w:p w14:paraId="2698FE74"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307686D4" w14:textId="5570C2CC"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5F15A4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15A591B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36FB3A5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3243B22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3C11EE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2986D2C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52322F9A" w14:textId="57D6857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76545019" w14:textId="4641834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1B91CC2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3333AA4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1FD6C3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 xml:space="preserve">&gt; </w:t>
      </w:r>
    </w:p>
    <w:p w14:paraId="1F4DE301" w14:textId="445750E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w:t>
      </w:r>
    </w:p>
    <w:p w14:paraId="0A0A550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argument_list&gt; RP</w:t>
      </w:r>
    </w:p>
    <w:p w14:paraId="67F39E5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gical_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OOLEAN | (INT | FLOAT | IDENTIFIER) </w:t>
      </w:r>
    </w:p>
    <w:p w14:paraId="786CEA8E" w14:textId="4B07EA47" w:rsidR="00B81279" w:rsidRPr="00B81279" w:rsidRDefault="00B81279" w:rsidP="00B81279">
      <w:pPr>
        <w:spacing w:line="360" w:lineRule="auto"/>
        <w:ind w:left="2580"/>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GREATER_THAN | SMALLER_THAN |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GREATER_OR_EQUAL | SMALLER_OR_EQUAL) (INT| FLOAT | IDENTIFIER)</w:t>
      </w:r>
    </w:p>
    <w:p w14:paraId="056F5328" w14:textId="5B9B646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 AND &lt;logical_expression&gt;</w:t>
      </w:r>
    </w:p>
    <w:p w14:paraId="1AD5EBE4" w14:textId="2A8ADA6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gical_expression&gt; OR &lt;logical_expression&gt;</w:t>
      </w:r>
    </w:p>
    <w:p w14:paraId="1BC752D0" w14:textId="0B23C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 EQUAL &lt;logical_expression&gt;</w:t>
      </w:r>
    </w:p>
    <w:p w14:paraId="21A8FBBD" w14:textId="5FB9FE1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gical_expression&gt; NOT_EQUAL &lt;logical_expression&gt;</w:t>
      </w:r>
    </w:p>
    <w:p w14:paraId="0BE3655B" w14:textId="7DCDAB35" w:rsidR="00B44388"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562E1D58" w14:textId="67FED2A7" w:rsidR="003C229C" w:rsidRPr="00B44388"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data_type&gt; </w:t>
      </w:r>
      <w:r w:rsidRPr="00B81279">
        <w:rPr>
          <w:rFonts w:ascii="Times New Roman" w:eastAsia="Times New Roman" w:hAnsi="Times New Roman" w:cs="Times New Roman"/>
          <w:color w:val="000000"/>
          <w:sz w:val="24"/>
          <w:szCs w:val="24"/>
        </w:rPr>
        <w:t>IDENTIFIER ASSIGNMENT_OPERATOR &lt;expression&gt;</w:t>
      </w:r>
    </w:p>
    <w:p w14:paraId="46537EF1" w14:textId="2E9F9EDA"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de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void_with_return&gt;</w:t>
      </w:r>
    </w:p>
    <w:p w14:paraId="1FCA03F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void_without_return&gt;</w:t>
      </w:r>
    </w:p>
    <w:p w14:paraId="2407E25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non_void_func_def&gt;</w:t>
      </w:r>
    </w:p>
    <w:p w14:paraId="5D821C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only_return_func_def&gt;</w:t>
      </w:r>
    </w:p>
    <w:p w14:paraId="6386D49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void_with_retur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argument_list&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void_return_statemen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void_without_retur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argument_list&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non_void_func_de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data_type&gt; IDENTIFIER LP &lt;argument_list&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return_statemen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only_return_func_de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data_type&gt; IDENTIFIER LP &lt;argument_list&gt; RP LCB </w:t>
      </w:r>
    </w:p>
    <w:p w14:paraId="20F9C080" w14:textId="01453B7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return_statement&gt; RCB</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14B3E81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w:t>
      </w:r>
    </w:p>
    <w:p w14:paraId="72E688A9" w14:textId="3CE553F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CHAR</w:t>
      </w:r>
    </w:p>
    <w:p w14:paraId="1115BBFA" w14:textId="2AB4561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0E77EF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1C1FE9B" w14:textId="7FB9025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gt;</w:t>
      </w:r>
    </w:p>
    <w:p w14:paraId="0A513A7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_lis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 &lt;argument_list&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667B9F77" w14:textId="51EE621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0E2CA67C"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nput_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p>
    <w:p w14:paraId="741519F1" w14:textId="2FA18C2F"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output_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p>
    <w:p w14:paraId="638BB11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p>
    <w:p w14:paraId="23861CC2" w14:textId="7895B14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 xml:space="preserve">8) Drone Functions </w:t>
      </w:r>
    </w:p>
    <w:p w14:paraId="6B0A0A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inclination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p>
    <w:p w14:paraId="7B4B64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ltitude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p>
    <w:p w14:paraId="165B935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read_temperature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p>
    <w:p w14:paraId="5230286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cceleration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p>
    <w:p w14:paraId="1C8BC3C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camera_state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p>
    <w:p w14:paraId="38E3600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_picture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p>
    <w:p w14:paraId="05E783C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timestamp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p>
    <w:p w14:paraId="10DDF106" w14:textId="21BF245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connect_to_computer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p>
    <w:p w14:paraId="2D74274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_flip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p>
    <w:p w14:paraId="15BC30C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off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p>
    <w:p w14:paraId="6FA935C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and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p>
    <w:p w14:paraId="49814FE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mergency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p>
    <w:p w14:paraId="00E298A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up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p>
    <w:p w14:paraId="1006E25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wn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p>
    <w:p w14:paraId="7325C26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ight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p>
    <w:p w14:paraId="0A9FC18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eft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p>
    <w:p w14:paraId="2DCEFFB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ward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backward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CDF741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otate_clockwise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 INTRP;</w:t>
      </w:r>
    </w:p>
    <w:p w14:paraId="7374A89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speed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p>
    <w:p w14:paraId="5D7458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get_speed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p>
    <w:p w14:paraId="27DFA8E8" w14:textId="6D97CFB1" w:rsidR="00CF659F" w:rsidRPr="00B44388" w:rsidRDefault="00B81279" w:rsidP="00B44388">
      <w:pPr>
        <w:spacing w:line="360" w:lineRule="auto"/>
        <w:rPr>
          <w:sz w:val="24"/>
          <w:szCs w:val="24"/>
        </w:rPr>
      </w:pPr>
      <w:r w:rsidRPr="00B81279">
        <w:rPr>
          <w:rFonts w:ascii="Times New Roman" w:eastAsia="Times New Roman" w:hAnsi="Times New Roman" w:cs="Times New Roman"/>
          <w:color w:val="000000"/>
          <w:sz w:val="24"/>
          <w:szCs w:val="24"/>
        </w:rPr>
        <w:t>&lt;get_battery_funct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p>
    <w:p w14:paraId="1AC03847" w14:textId="77777777"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lastRenderedPageBreak/>
        <w:t>Explanation of the RUNE Language Constructs</w:t>
      </w:r>
    </w:p>
    <w:p w14:paraId="5B3BA96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6FE42021"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re are 4 data types, which are the following: int, float, boolean, and char.</w:t>
      </w:r>
    </w:p>
    <w:p w14:paraId="1DB18A40"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0B7182C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p>
    <w:p w14:paraId="1CB36BCE" w14:textId="1FBE5A63" w:rsidR="00B44388" w:rsidRPr="00B44388" w:rsidRDefault="00930894" w:rsidP="00930894">
      <w:pPr>
        <w:spacing w:after="0" w:line="360" w:lineRule="auto"/>
        <w:ind w:left="43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2A3B914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4A42448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B4B33F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a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77777777" w:rsidR="00B44388" w:rsidRPr="00B44388" w:rsidRDefault="00B44388" w:rsidP="00930894">
      <w:pPr>
        <w:spacing w:after="0" w:line="360" w:lineRule="auto"/>
        <w:ind w:firstLine="720"/>
        <w:jc w:val="center"/>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float </w:t>
      </w:r>
      <w:proofErr w:type="gramStart"/>
      <w:r w:rsidRPr="00B44388">
        <w:rPr>
          <w:rFonts w:ascii="Times New Roman" w:eastAsia="Times New Roman" w:hAnsi="Times New Roman" w:cs="Times New Roman"/>
          <w:color w:val="0E101A"/>
          <w:sz w:val="24"/>
          <w:szCs w:val="24"/>
        </w:rPr>
        <w:t>a;</w:t>
      </w:r>
      <w:proofErr w:type="gramEnd"/>
    </w:p>
    <w:p w14:paraId="348F14FD" w14:textId="77777777" w:rsidR="00B44388" w:rsidRPr="00B44388" w:rsidRDefault="00B44388" w:rsidP="00930894">
      <w:pPr>
        <w:spacing w:after="0" w:line="360" w:lineRule="auto"/>
        <w:ind w:firstLine="720"/>
        <w:jc w:val="center"/>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a &lt;- </w:t>
      </w:r>
      <w:proofErr w:type="gramStart"/>
      <w:r w:rsidRPr="00B44388">
        <w:rPr>
          <w:rFonts w:ascii="Times New Roman" w:eastAsia="Times New Roman" w:hAnsi="Times New Roman" w:cs="Times New Roman"/>
          <w:color w:val="0E101A"/>
          <w:sz w:val="24"/>
          <w:szCs w:val="24"/>
        </w:rPr>
        <w:t>5.4;</w:t>
      </w:r>
      <w:proofErr w:type="gramEnd"/>
    </w:p>
    <w:p w14:paraId="702504E6" w14:textId="77777777" w:rsidR="00B44388" w:rsidRPr="00B44388" w:rsidRDefault="00B44388" w:rsidP="00930894">
      <w:pPr>
        <w:spacing w:after="0" w:line="360" w:lineRule="auto"/>
        <w:ind w:firstLine="720"/>
        <w:jc w:val="center"/>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b &lt;- </w:t>
      </w:r>
      <w:proofErr w:type="gramStart"/>
      <w:r w:rsidRPr="00B44388">
        <w:rPr>
          <w:rFonts w:ascii="Times New Roman" w:eastAsia="Times New Roman" w:hAnsi="Times New Roman" w:cs="Times New Roman"/>
          <w:color w:val="0E101A"/>
          <w:sz w:val="24"/>
          <w:szCs w:val="24"/>
        </w:rPr>
        <w:t>87;</w:t>
      </w:r>
      <w:proofErr w:type="gramEnd"/>
      <w:r w:rsidRPr="00B44388">
        <w:rPr>
          <w:rFonts w:ascii="Times New Roman" w:eastAsia="Times New Roman" w:hAnsi="Times New Roman" w:cs="Times New Roman"/>
          <w:color w:val="0E101A"/>
          <w:sz w:val="24"/>
          <w:szCs w:val="24"/>
        </w:rPr>
        <w:t> </w:t>
      </w:r>
    </w:p>
    <w:p w14:paraId="5739E756"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230F3C5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while( height</w:t>
      </w:r>
      <w:proofErr w:type="gramEnd"/>
      <w:r w:rsidRPr="00B44388">
        <w:rPr>
          <w:rFonts w:ascii="Times New Roman" w:eastAsia="Times New Roman" w:hAnsi="Times New Roman" w:cs="Times New Roman"/>
          <w:color w:val="0E101A"/>
          <w:sz w:val="24"/>
          <w:szCs w:val="24"/>
        </w:rPr>
        <w:t xml:space="preserve"> &lt; 30 ){</w:t>
      </w:r>
    </w:p>
    <w:p w14:paraId="7969570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height &lt;- height + </w:t>
      </w:r>
      <w:proofErr w:type="gramStart"/>
      <w:r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i &lt;- 0; i &lt; 5; i &lt;- i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doFlip(‘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myNum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myNum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myNum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6E693D6" w14:textId="1DFF4968"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precedences. The operators with the lowest precedence (+, -) are higher in the hierarchy, and the operator with the highest precedence is at the lowest of the hierarchy. The following table illustrates operator precedence in RUNE (In the table, 1 represents the lowest precedence and:</w:t>
      </w:r>
    </w:p>
    <w:p w14:paraId="76C23F79" w14:textId="4C50C467" w:rsidR="00B44388" w:rsidRDefault="00B44388" w:rsidP="00930894">
      <w:pPr>
        <w:spacing w:after="0" w:line="360" w:lineRule="auto"/>
        <w:rPr>
          <w:rFonts w:ascii="Times New Roman" w:eastAsia="Times New Roman" w:hAnsi="Times New Roman" w:cs="Times New Roman"/>
          <w:sz w:val="24"/>
          <w:szCs w:val="24"/>
        </w:rPr>
      </w:pPr>
    </w:p>
    <w:p w14:paraId="518B93E2" w14:textId="72B53797" w:rsidR="00284C24" w:rsidRDefault="00284C24" w:rsidP="00930894">
      <w:pPr>
        <w:spacing w:after="0" w:line="360" w:lineRule="auto"/>
        <w:rPr>
          <w:rFonts w:ascii="Times New Roman" w:eastAsia="Times New Roman" w:hAnsi="Times New Roman" w:cs="Times New Roman"/>
          <w:sz w:val="24"/>
          <w:szCs w:val="24"/>
        </w:rPr>
      </w:pPr>
    </w:p>
    <w:p w14:paraId="2D228AAD" w14:textId="212EDB34" w:rsidR="00284C24" w:rsidRDefault="00284C24"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4201"/>
        <w:gridCol w:w="5159"/>
      </w:tblGrid>
      <w:tr w:rsidR="00B44388" w:rsidRPr="00B44388" w14:paraId="3C4B3CAD"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09F0C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Opera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6EAD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Precedence</w:t>
            </w:r>
          </w:p>
        </w:tc>
      </w:tr>
      <w:tr w:rsidR="00B44388" w:rsidRPr="00B44388" w14:paraId="384498C8"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39024" w14:textId="67BCD12B" w:rsidR="00B44388" w:rsidRPr="00B44388" w:rsidRDefault="00930894"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D8001" w14:textId="04C8DD81" w:rsidR="00B44388" w:rsidRPr="00B44388" w:rsidRDefault="00930894"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B44388" w:rsidRPr="00B44388" w14:paraId="484F1F1F"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F225" w14:textId="1BA9A0AC" w:rsidR="00B44388" w:rsidRPr="00B44388" w:rsidRDefault="00930894"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745D8" w14:textId="2815F808" w:rsidR="00B44388" w:rsidRPr="00B44388" w:rsidRDefault="00930894"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B44388" w:rsidRPr="00B44388" w14:paraId="1047FFFD"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9D62F" w14:textId="28E6507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r w:rsidR="00930894">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A8E75" w14:textId="3453AE7F" w:rsidR="00B44388" w:rsidRPr="00B44388" w:rsidRDefault="00930894"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B44388" w:rsidRPr="00B44388" w14:paraId="0289CA01"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44C7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5B2D1"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3</w:t>
            </w:r>
          </w:p>
        </w:tc>
      </w:tr>
      <w:tr w:rsidR="00B44388" w:rsidRPr="00B44388" w14:paraId="6C9E6FAB"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7462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C26E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3</w:t>
            </w:r>
          </w:p>
        </w:tc>
      </w:tr>
      <w:tr w:rsidR="00930894" w:rsidRPr="00B44388" w14:paraId="23E88E55"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EF2F4" w14:textId="540B7493" w:rsidR="00930894" w:rsidRPr="00B44388" w:rsidRDefault="00930894"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B299F" w14:textId="24361950" w:rsidR="00930894" w:rsidRPr="00B44388" w:rsidRDefault="00930894"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3</w:t>
            </w:r>
          </w:p>
        </w:tc>
      </w:tr>
      <w:tr w:rsidR="00930894" w:rsidRPr="00B44388" w14:paraId="0D308D0E"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916FE" w14:textId="67BB9856" w:rsidR="00930894" w:rsidRPr="00B44388" w:rsidRDefault="00930894"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3C606" w14:textId="2086A675" w:rsidR="00930894" w:rsidRPr="00B44388" w:rsidRDefault="00930894"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2</w:t>
            </w:r>
          </w:p>
        </w:tc>
      </w:tr>
      <w:tr w:rsidR="00930894" w:rsidRPr="00B44388" w14:paraId="1F09B07C"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00065" w14:textId="10684AD8" w:rsidR="00930894" w:rsidRPr="00B44388" w:rsidRDefault="00930894"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BDFE9" w14:textId="404CEB97" w:rsidR="00930894" w:rsidRPr="00B44388" w:rsidRDefault="00930894"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2</w:t>
            </w:r>
          </w:p>
        </w:tc>
      </w:tr>
      <w:tr w:rsidR="00B44388" w:rsidRPr="00B44388" w14:paraId="5BE6D2C5"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439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mp;&am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BBCC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1</w:t>
            </w:r>
          </w:p>
        </w:tc>
      </w:tr>
      <w:tr w:rsidR="00B44388" w:rsidRPr="00B44388" w14:paraId="6DAC3DD3" w14:textId="77777777" w:rsidTr="00B443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0C8B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1566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1</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4EADF50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 xml:space="preserve">Logical Expression: </w:t>
      </w:r>
      <w:r w:rsidRPr="00B44388">
        <w:rPr>
          <w:rFonts w:ascii="Times New Roman" w:eastAsia="Times New Roman" w:hAnsi="Times New Roman" w:cs="Times New Roman"/>
          <w:color w:val="0E101A"/>
          <w:sz w:val="24"/>
          <w:szCs w:val="24"/>
        </w:rPr>
        <w:t xml:space="preserve">This includes several operators, which are: and operator (&amp;&amp;), or operator (||), equal operator (==), and not equal operator </w:t>
      </w:r>
      <w:proofErr w:type="gramStart"/>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e also have some logical statements inside the logical expressions, which include some relational operators (&lt;, &lt;=, &gt;, &gt;=).</w:t>
      </w:r>
    </w:p>
    <w:p w14:paraId="029F30FF"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B378063" w14:textId="77777777" w:rsidR="00284C24" w:rsidRDefault="00284C24"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booleans,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roofErr w:type="gramStart"/>
      <w:r w:rsidRPr="00B44388">
        <w:rPr>
          <w:rFonts w:ascii="Times New Roman" w:eastAsia="Times New Roman" w:hAnsi="Times New Roman" w:cs="Times New Roman"/>
          <w:color w:val="0E101A"/>
          <w:sz w:val="24"/>
          <w:szCs w:val="24"/>
        </w:rPr>
        <w:t>);</w:t>
      </w:r>
      <w:proofErr w:type="gramEnd"/>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getHeigh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6A76D878"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C5B68D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r>
      <w:proofErr w:type="gramStart"/>
      <w:r w:rsidRPr="00B44388">
        <w:rPr>
          <w:rFonts w:ascii="Times New Roman" w:eastAsia="Times New Roman" w:hAnsi="Times New Roman" w:cs="Times New Roman"/>
          <w:color w:val="0E101A"/>
          <w:sz w:val="24"/>
          <w:szCs w:val="24"/>
        </w:rPr>
        <w:t>return;</w:t>
      </w:r>
      <w:proofErr w:type="gramEnd"/>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 xml:space="preserve">num &lt;- num + </w:t>
      </w:r>
      <w:proofErr w:type="gramStart"/>
      <w:r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eadInclinatio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eadAltitude(</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eadTemperature(</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eadAcceleratio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setCameraState(</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boolean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takePicture(</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eadTimestam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37344CE"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connectToComputer(</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ifi.</w:t>
      </w:r>
    </w:p>
    <w:p w14:paraId="580B77B2" w14:textId="77777777" w:rsidR="00930894" w:rsidRPr="00B44388" w:rsidRDefault="00930894" w:rsidP="00930894">
      <w:pPr>
        <w:spacing w:after="0" w:line="360" w:lineRule="auto"/>
        <w:rPr>
          <w:rFonts w:ascii="Times New Roman" w:eastAsia="Times New Roman" w:hAnsi="Times New Roman" w:cs="Times New Roman"/>
          <w:sz w:val="24"/>
          <w:szCs w:val="24"/>
        </w:rPr>
      </w:pP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proofErr w:type="gramStart"/>
      <w:r w:rsidRPr="00B44388">
        <w:rPr>
          <w:rFonts w:ascii="Times New Roman" w:eastAsia="Times New Roman" w:hAnsi="Times New Roman" w:cs="Times New Roman"/>
          <w:color w:val="0E101A"/>
          <w:sz w:val="24"/>
          <w:szCs w:val="24"/>
        </w:rPr>
        <w:t>great detail</w:t>
      </w:r>
      <w:proofErr w:type="gramEnd"/>
      <w:r w:rsidRPr="00B44388">
        <w:rPr>
          <w:rFonts w:ascii="Times New Roman" w:eastAsia="Times New Roman" w:hAnsi="Times New Roman" w:cs="Times New Roman"/>
          <w:color w:val="0E101A"/>
          <w:sz w:val="24"/>
          <w:szCs w:val="24"/>
        </w:rPr>
        <w:t xml:space="preserve">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lastRenderedPageBreak/>
        <w:t>doFli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 Frontflip</w:t>
      </w:r>
    </w:p>
    <w:p w14:paraId="168E01F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b’: Backflip</w:t>
      </w:r>
    </w:p>
    <w:p w14:paraId="60EEF11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r’ Right flip</w:t>
      </w:r>
    </w:p>
    <w:p w14:paraId="49A409A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takeOff(</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boolean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otateClockwise(</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boolean value. If the user passes TRUE, the drone rotates clockwise; if the user passes FALSE, the drone rotates </w:t>
      </w:r>
      <w:proofErr w:type="gramStart"/>
      <w:r w:rsidRPr="00B44388">
        <w:rPr>
          <w:rFonts w:ascii="Times New Roman" w:eastAsia="Times New Roman" w:hAnsi="Times New Roman" w:cs="Times New Roman"/>
          <w:color w:val="0E101A"/>
          <w:sz w:val="24"/>
          <w:szCs w:val="24"/>
        </w:rPr>
        <w:t>counter clockwise</w:t>
      </w:r>
      <w:proofErr w:type="gramEnd"/>
      <w:r w:rsidRPr="00B44388">
        <w:rPr>
          <w:rFonts w:ascii="Times New Roman" w:eastAsia="Times New Roman" w:hAnsi="Times New Roman" w:cs="Times New Roman"/>
          <w:color w:val="0E101A"/>
          <w:sz w:val="24"/>
          <w:szCs w:val="24"/>
        </w:rPr>
        <w:t>.</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setSpee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getSpee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getBatter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13B256CC"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proofErr w:type="gramStart"/>
      <w:r w:rsidRPr="00B44388">
        <w:rPr>
          <w:rFonts w:ascii="Times New Roman" w:eastAsia="Times New Roman" w:hAnsi="Times New Roman" w:cs="Times New Roman"/>
          <w:b/>
          <w:bCs/>
          <w:color w:val="0E101A"/>
          <w:sz w:val="28"/>
          <w:szCs w:val="28"/>
        </w:rPr>
        <w:t>In</w:t>
      </w:r>
      <w:proofErr w:type="gramEnd"/>
      <w:r w:rsidRPr="00B44388">
        <w:rPr>
          <w:rFonts w:ascii="Times New Roman" w:eastAsia="Times New Roman" w:hAnsi="Times New Roman" w:cs="Times New Roman"/>
          <w:b/>
          <w:bCs/>
          <w:color w:val="0E101A"/>
          <w:sz w:val="28"/>
          <w:szCs w:val="28"/>
        </w:rPr>
        <w:t xml:space="preserve"> Terms Of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w:t>
      </w:r>
      <w:r w:rsidRPr="00B44388">
        <w:rPr>
          <w:rFonts w:ascii="Times New Roman" w:eastAsia="Times New Roman" w:hAnsi="Times New Roman" w:cs="Times New Roman"/>
          <w:color w:val="0E101A"/>
          <w:sz w:val="24"/>
          <w:szCs w:val="24"/>
        </w:rPr>
        <w:lastRenderedPageBreak/>
        <w:t xml:space="preserve">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77777777" w:rsidR="00140BD9" w:rsidRPr="00971296" w:rsidRDefault="00140BD9" w:rsidP="00B44388">
      <w:pPr>
        <w:spacing w:after="0" w:line="360" w:lineRule="auto"/>
        <w:rPr>
          <w:sz w:val="24"/>
          <w:szCs w:val="24"/>
        </w:rPr>
      </w:pPr>
    </w:p>
    <w:sectPr w:rsidR="00140BD9" w:rsidRPr="00971296"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19B82" w14:textId="77777777" w:rsidR="00C474C6" w:rsidRDefault="00C474C6" w:rsidP="001B4F96">
      <w:pPr>
        <w:spacing w:after="0" w:line="240" w:lineRule="auto"/>
      </w:pPr>
      <w:r>
        <w:separator/>
      </w:r>
    </w:p>
  </w:endnote>
  <w:endnote w:type="continuationSeparator" w:id="0">
    <w:p w14:paraId="1DAB393D" w14:textId="77777777" w:rsidR="00C474C6" w:rsidRDefault="00C474C6"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C51EC" w14:textId="77777777" w:rsidR="00C474C6" w:rsidRDefault="00C474C6" w:rsidP="001B4F96">
      <w:pPr>
        <w:spacing w:after="0" w:line="240" w:lineRule="auto"/>
      </w:pPr>
      <w:r>
        <w:separator/>
      </w:r>
    </w:p>
  </w:footnote>
  <w:footnote w:type="continuationSeparator" w:id="0">
    <w:p w14:paraId="109AE237" w14:textId="77777777" w:rsidR="00C474C6" w:rsidRDefault="00C474C6"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140BD9"/>
    <w:rsid w:val="001717DD"/>
    <w:rsid w:val="001B4F96"/>
    <w:rsid w:val="00284C24"/>
    <w:rsid w:val="002F7A34"/>
    <w:rsid w:val="003945A9"/>
    <w:rsid w:val="003C229C"/>
    <w:rsid w:val="003F2AE5"/>
    <w:rsid w:val="005E46B2"/>
    <w:rsid w:val="008C27A6"/>
    <w:rsid w:val="00930894"/>
    <w:rsid w:val="00971296"/>
    <w:rsid w:val="00A458F9"/>
    <w:rsid w:val="00AD3863"/>
    <w:rsid w:val="00AD61B6"/>
    <w:rsid w:val="00B44388"/>
    <w:rsid w:val="00B81279"/>
    <w:rsid w:val="00BC3665"/>
    <w:rsid w:val="00BE2008"/>
    <w:rsid w:val="00C046F7"/>
    <w:rsid w:val="00C474C6"/>
    <w:rsid w:val="00CF659F"/>
    <w:rsid w:val="00DE5A94"/>
    <w:rsid w:val="00E82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4</Pages>
  <Words>2444</Words>
  <Characters>1393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20</cp:revision>
  <dcterms:created xsi:type="dcterms:W3CDTF">2020-10-18T11:51:00Z</dcterms:created>
  <dcterms:modified xsi:type="dcterms:W3CDTF">2020-10-18T13:59:00Z</dcterms:modified>
</cp:coreProperties>
</file>